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Style1"/>
        <w:tblpPr w:leftFromText="180" w:rightFromText="180" w:horzAnchor="page" w:tblpXSpec="center" w:tblpY="1450"/>
        <w:tblW w:w="10095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2274"/>
        <w:gridCol w:w="2275"/>
        <w:gridCol w:w="1422"/>
        <w:gridCol w:w="3127"/>
        <w:gridCol w:w="997"/>
      </w:tblGrid>
      <w:tr w:rsidR="009A1578" w14:paraId="1EE60537" w14:textId="77777777" w:rsidTr="007D453F">
        <w:trPr>
          <w:trHeight w:val="487"/>
        </w:trPr>
        <w:tc>
          <w:tcPr>
            <w:tcW w:w="10095" w:type="dxa"/>
            <w:gridSpan w:val="5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FB5D8C" w14:paraId="0B6C05DA" w14:textId="77777777" w:rsidTr="007D453F">
        <w:trPr>
          <w:trHeight w:val="773"/>
        </w:trPr>
        <w:tc>
          <w:tcPr>
            <w:tcW w:w="4549" w:type="dxa"/>
            <w:gridSpan w:val="2"/>
            <w:vMerge w:val="restart"/>
          </w:tcPr>
          <w:p w14:paraId="1262DB15" w14:textId="77EE40A9" w:rsidR="00FB5D8C" w:rsidRDefault="00FB5D8C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Roast o</w:t>
            </w:r>
            <w:r w:rsidRPr="009A2173">
              <w:rPr>
                <w:rFonts w:ascii="Arial" w:hAnsi="Arial" w:cs="Arial"/>
                <w:sz w:val="28"/>
              </w:rPr>
              <w:t>f the day</w:t>
            </w:r>
          </w:p>
          <w:p w14:paraId="548116BD" w14:textId="77777777" w:rsidR="00FB5D8C" w:rsidRDefault="00FB5D8C" w:rsidP="009A2173">
            <w:pPr>
              <w:rPr>
                <w:rFonts w:ascii="Arial" w:hAnsi="Arial" w:cs="Arial"/>
                <w:sz w:val="24"/>
              </w:rPr>
            </w:pPr>
            <w:r w:rsidRPr="009A2173">
              <w:rPr>
                <w:rFonts w:ascii="Arial" w:hAnsi="Arial" w:cs="Arial"/>
                <w:sz w:val="24"/>
              </w:rPr>
              <w:t>Served with seasonal vegetables, Yorkshire pudding and stuffing</w:t>
            </w:r>
          </w:p>
          <w:p w14:paraId="25B3E7FE" w14:textId="77777777" w:rsidR="00FB5D8C" w:rsidRDefault="00FB5D8C" w:rsidP="009A2173">
            <w:pPr>
              <w:rPr>
                <w:rFonts w:ascii="Arial" w:hAnsi="Arial" w:cs="Arial"/>
                <w:sz w:val="24"/>
              </w:rPr>
            </w:pPr>
          </w:p>
          <w:p w14:paraId="13E3E394" w14:textId="0E7D424F" w:rsidR="00FB5D8C" w:rsidRPr="00FB5D8C" w:rsidRDefault="00FB5D8C" w:rsidP="009A2173">
            <w:pPr>
              <w:rPr>
                <w:rFonts w:ascii="Arial" w:hAnsi="Arial" w:cs="Arial"/>
                <w:sz w:val="28"/>
              </w:rPr>
            </w:pPr>
            <w:proofErr w:type="gramStart"/>
            <w:r w:rsidRPr="00FB5D8C">
              <w:rPr>
                <w:rFonts w:ascii="Arial" w:hAnsi="Arial" w:cs="Arial"/>
                <w:sz w:val="28"/>
              </w:rPr>
              <w:t>Beef</w:t>
            </w:r>
            <w:r>
              <w:rPr>
                <w:rFonts w:ascii="Arial" w:hAnsi="Arial" w:cs="Arial"/>
                <w:sz w:val="28"/>
              </w:rPr>
              <w:t xml:space="preserve">  </w:t>
            </w:r>
            <w:r>
              <w:rPr>
                <w:rFonts w:ascii="Arial" w:hAnsi="Arial" w:cs="Arial"/>
                <w:color w:val="538135" w:themeColor="accent6" w:themeShade="BF"/>
              </w:rPr>
              <w:t>2,034</w:t>
            </w:r>
            <w:proofErr w:type="gramEnd"/>
            <w:r>
              <w:rPr>
                <w:rFonts w:ascii="Arial" w:hAnsi="Arial" w:cs="Arial"/>
                <w:color w:val="538135" w:themeColor="accent6" w:themeShade="BF"/>
              </w:rPr>
              <w:t>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486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  <w:p w14:paraId="10C0E77F" w14:textId="4E7BF8AE" w:rsidR="00FB5D8C" w:rsidRPr="00FB5D8C" w:rsidRDefault="00FB5D8C" w:rsidP="009A2173">
            <w:pPr>
              <w:rPr>
                <w:rFonts w:ascii="Arial" w:hAnsi="Arial" w:cs="Arial"/>
                <w:sz w:val="28"/>
              </w:rPr>
            </w:pPr>
            <w:proofErr w:type="gramStart"/>
            <w:r w:rsidRPr="00FB5D8C">
              <w:rPr>
                <w:rFonts w:ascii="Arial" w:hAnsi="Arial" w:cs="Arial"/>
                <w:sz w:val="28"/>
              </w:rPr>
              <w:t>Turkey</w:t>
            </w:r>
            <w:r>
              <w:rPr>
                <w:rFonts w:ascii="Arial" w:hAnsi="Arial" w:cs="Arial"/>
                <w:sz w:val="28"/>
              </w:rPr>
              <w:t xml:space="preserve">  </w:t>
            </w:r>
            <w:r>
              <w:rPr>
                <w:rFonts w:ascii="Arial" w:hAnsi="Arial" w:cs="Arial"/>
                <w:color w:val="538135" w:themeColor="accent6" w:themeShade="BF"/>
              </w:rPr>
              <w:t>2,068</w:t>
            </w:r>
            <w:proofErr w:type="gramEnd"/>
            <w:r>
              <w:rPr>
                <w:rFonts w:ascii="Arial" w:hAnsi="Arial" w:cs="Arial"/>
                <w:color w:val="538135" w:themeColor="accent6" w:themeShade="BF"/>
              </w:rPr>
              <w:t>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493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  <w:p w14:paraId="5A244C84" w14:textId="35406F76" w:rsidR="00FB5D8C" w:rsidRPr="00FB5D8C" w:rsidRDefault="00FB5D8C" w:rsidP="009A2173">
            <w:pPr>
              <w:rPr>
                <w:rFonts w:ascii="Arial" w:hAnsi="Arial" w:cs="Arial"/>
                <w:sz w:val="28"/>
              </w:rPr>
            </w:pPr>
            <w:proofErr w:type="gramStart"/>
            <w:r w:rsidRPr="00FB5D8C">
              <w:rPr>
                <w:rFonts w:ascii="Arial" w:hAnsi="Arial" w:cs="Arial"/>
                <w:sz w:val="28"/>
              </w:rPr>
              <w:t>Pork</w:t>
            </w:r>
            <w:r>
              <w:rPr>
                <w:rFonts w:ascii="Arial" w:hAnsi="Arial" w:cs="Arial"/>
                <w:sz w:val="28"/>
              </w:rPr>
              <w:t xml:space="preserve">  </w:t>
            </w:r>
            <w:r>
              <w:rPr>
                <w:rFonts w:ascii="Arial" w:hAnsi="Arial" w:cs="Arial"/>
                <w:color w:val="538135" w:themeColor="accent6" w:themeShade="BF"/>
              </w:rPr>
              <w:t>2,162</w:t>
            </w:r>
            <w:proofErr w:type="gramEnd"/>
            <w:r>
              <w:rPr>
                <w:rFonts w:ascii="Arial" w:hAnsi="Arial" w:cs="Arial"/>
                <w:color w:val="538135" w:themeColor="accent6" w:themeShade="BF"/>
              </w:rPr>
              <w:t>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517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  <w:p w14:paraId="7962D0BA" w14:textId="6D4B4A8F" w:rsidR="00FB5D8C" w:rsidRPr="009A1578" w:rsidRDefault="00FB5D8C" w:rsidP="00FB5D8C">
            <w:pPr>
              <w:rPr>
                <w:rFonts w:ascii="Arial" w:hAnsi="Arial" w:cs="Arial"/>
              </w:rPr>
            </w:pPr>
            <w:r w:rsidRPr="00FB5D8C">
              <w:rPr>
                <w:rFonts w:ascii="Arial" w:hAnsi="Arial" w:cs="Arial"/>
                <w:sz w:val="28"/>
              </w:rPr>
              <w:t>Vegetable Sausage</w:t>
            </w:r>
            <w:r>
              <w:rPr>
                <w:rFonts w:ascii="Arial" w:hAnsi="Arial" w:cs="Arial"/>
                <w:sz w:val="28"/>
              </w:rPr>
              <w:t xml:space="preserve">  </w:t>
            </w:r>
            <w:r>
              <w:rPr>
                <w:rFonts w:ascii="Arial" w:hAnsi="Arial" w:cs="Arial"/>
                <w:color w:val="538135" w:themeColor="accent6" w:themeShade="BF"/>
              </w:rPr>
              <w:t>2,358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562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22" w:type="dxa"/>
            <w:vMerge w:val="restart"/>
          </w:tcPr>
          <w:p w14:paraId="5EEE6B8A" w14:textId="6E89CC64" w:rsidR="00FB5D8C" w:rsidRPr="009A1578" w:rsidRDefault="00FB5D8C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127" w:type="dxa"/>
          </w:tcPr>
          <w:p w14:paraId="602B6631" w14:textId="050930DD" w:rsidR="00FB5D8C" w:rsidRPr="009A1578" w:rsidRDefault="00FB5D8C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FB5D8C" w:rsidRPr="009A1578" w:rsidRDefault="00FB5D8C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7" w:type="dxa"/>
          </w:tcPr>
          <w:p w14:paraId="53C36E51" w14:textId="54AC4563" w:rsidR="00FB5D8C" w:rsidRPr="009A1578" w:rsidRDefault="00FB5D8C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FB5D8C" w14:paraId="629EE2DD" w14:textId="77777777" w:rsidTr="007D453F">
        <w:trPr>
          <w:trHeight w:val="772"/>
        </w:trPr>
        <w:tc>
          <w:tcPr>
            <w:tcW w:w="4549" w:type="dxa"/>
            <w:gridSpan w:val="2"/>
            <w:vMerge/>
          </w:tcPr>
          <w:p w14:paraId="5554E3E8" w14:textId="77777777" w:rsidR="00FB5D8C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422" w:type="dxa"/>
            <w:vMerge/>
          </w:tcPr>
          <w:p w14:paraId="34B8114D" w14:textId="77777777" w:rsidR="00FB5D8C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127" w:type="dxa"/>
          </w:tcPr>
          <w:p w14:paraId="33D5AFB1" w14:textId="272AF683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147C7E88" w14:textId="5296C86E" w:rsidR="00FB5D8C" w:rsidRDefault="00FB5D8C" w:rsidP="00FB5D8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053E1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7" w:type="dxa"/>
          </w:tcPr>
          <w:p w14:paraId="070EECCB" w14:textId="4FA5D00A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FB5D8C" w14:paraId="25E76D3C" w14:textId="77777777" w:rsidTr="007D453F">
        <w:trPr>
          <w:trHeight w:val="999"/>
        </w:trPr>
        <w:tc>
          <w:tcPr>
            <w:tcW w:w="4549" w:type="dxa"/>
            <w:gridSpan w:val="2"/>
            <w:vMerge/>
          </w:tcPr>
          <w:p w14:paraId="04721E31" w14:textId="77777777" w:rsidR="00FB5D8C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422" w:type="dxa"/>
            <w:vMerge/>
          </w:tcPr>
          <w:p w14:paraId="28FCF27A" w14:textId="77777777" w:rsidR="00FB5D8C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127" w:type="dxa"/>
          </w:tcPr>
          <w:p w14:paraId="5E559A90" w14:textId="424CDE3C" w:rsidR="00FB5D8C" w:rsidRDefault="00FB5D8C" w:rsidP="00FB5D8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0AEF0066" w14:textId="15177F06" w:rsidR="00FB5D8C" w:rsidRDefault="00FB5D8C" w:rsidP="00FB5D8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7" w:type="dxa"/>
          </w:tcPr>
          <w:p w14:paraId="0DEF06E0" w14:textId="7F4983A9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45</w:t>
            </w:r>
          </w:p>
        </w:tc>
      </w:tr>
      <w:tr w:rsidR="00FB5D8C" w14:paraId="763AEBC1" w14:textId="77777777" w:rsidTr="007D453F">
        <w:trPr>
          <w:trHeight w:val="455"/>
        </w:trPr>
        <w:tc>
          <w:tcPr>
            <w:tcW w:w="4549" w:type="dxa"/>
            <w:gridSpan w:val="2"/>
          </w:tcPr>
          <w:p w14:paraId="748E6899" w14:textId="77352CE5" w:rsidR="00FB5D8C" w:rsidRDefault="00FB5D8C" w:rsidP="00FB5D8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Broccoli &amp; Cheese pasta bake</w:t>
            </w:r>
          </w:p>
          <w:p w14:paraId="64B1046C" w14:textId="77777777" w:rsidR="00030607" w:rsidRDefault="00FB5D8C" w:rsidP="00FB5D8C">
            <w:pPr>
              <w:rPr>
                <w:rFonts w:ascii="Arial" w:hAnsi="Arial" w:cs="Arial"/>
                <w:sz w:val="24"/>
              </w:rPr>
            </w:pPr>
            <w:r w:rsidRPr="00FB5D8C">
              <w:rPr>
                <w:rFonts w:ascii="Arial" w:hAnsi="Arial" w:cs="Arial"/>
                <w:sz w:val="24"/>
              </w:rPr>
              <w:t xml:space="preserve">Choice of 1 included, Garlic Bread, </w:t>
            </w:r>
          </w:p>
          <w:p w14:paraId="4AB7CF4F" w14:textId="7411A9EE" w:rsidR="00FB5D8C" w:rsidRPr="00FB5D8C" w:rsidRDefault="00FB5D8C" w:rsidP="00FB5D8C">
            <w:pPr>
              <w:rPr>
                <w:rFonts w:ascii="Arial" w:hAnsi="Arial" w:cs="Arial"/>
                <w:sz w:val="24"/>
              </w:rPr>
            </w:pPr>
            <w:r w:rsidRPr="00FB5D8C">
              <w:rPr>
                <w:rFonts w:ascii="Arial" w:hAnsi="Arial" w:cs="Arial"/>
                <w:sz w:val="24"/>
              </w:rPr>
              <w:t>Fries or Side Salad</w:t>
            </w:r>
          </w:p>
          <w:p w14:paraId="4A29294D" w14:textId="2685FB62" w:rsidR="00FB5D8C" w:rsidRPr="009A1578" w:rsidRDefault="00FB5D8C" w:rsidP="00FB5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 xml:space="preserve">     2,211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525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22" w:type="dxa"/>
          </w:tcPr>
          <w:p w14:paraId="28225627" w14:textId="648D85FB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127" w:type="dxa"/>
          </w:tcPr>
          <w:p w14:paraId="484FCE37" w14:textId="66C11C98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  <w:tc>
          <w:tcPr>
            <w:tcW w:w="997" w:type="dxa"/>
          </w:tcPr>
          <w:p w14:paraId="38A6E8BA" w14:textId="05B5E357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</w:tr>
      <w:tr w:rsidR="00FB5D8C" w14:paraId="0D3E2775" w14:textId="77777777" w:rsidTr="007D453F">
        <w:trPr>
          <w:trHeight w:val="438"/>
        </w:trPr>
        <w:tc>
          <w:tcPr>
            <w:tcW w:w="4549" w:type="dxa"/>
            <w:gridSpan w:val="2"/>
          </w:tcPr>
          <w:p w14:paraId="4146D5FE" w14:textId="1573AD87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arlic bread (x2)</w:t>
            </w:r>
          </w:p>
          <w:p w14:paraId="4D733031" w14:textId="20CE8444" w:rsidR="00FB5D8C" w:rsidRPr="009A1578" w:rsidRDefault="00FB5D8C" w:rsidP="00FB5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1965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466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22" w:type="dxa"/>
          </w:tcPr>
          <w:p w14:paraId="570CA2FD" w14:textId="2C03A67A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127" w:type="dxa"/>
          </w:tcPr>
          <w:p w14:paraId="1AD59FED" w14:textId="6AE92220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  <w:tc>
          <w:tcPr>
            <w:tcW w:w="997" w:type="dxa"/>
          </w:tcPr>
          <w:p w14:paraId="1064FCAD" w14:textId="7695C666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</w:tr>
      <w:tr w:rsidR="00FB5D8C" w14:paraId="19EAF4EE" w14:textId="77777777" w:rsidTr="007D453F">
        <w:trPr>
          <w:trHeight w:val="455"/>
        </w:trPr>
        <w:tc>
          <w:tcPr>
            <w:tcW w:w="4549" w:type="dxa"/>
            <w:gridSpan w:val="2"/>
          </w:tcPr>
          <w:p w14:paraId="03BB7276" w14:textId="3F380CEE" w:rsidR="00FB5D8C" w:rsidRPr="00DE3CA3" w:rsidRDefault="00FB5D8C" w:rsidP="00FB5D8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47C663B" w14:textId="4922C91F" w:rsidR="00FB5D8C" w:rsidRPr="009A1578" w:rsidRDefault="00FB5D8C" w:rsidP="00FB5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22" w:type="dxa"/>
          </w:tcPr>
          <w:p w14:paraId="536ABE26" w14:textId="0A80AFAB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127" w:type="dxa"/>
          </w:tcPr>
          <w:p w14:paraId="410D940B" w14:textId="77777777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  <w:tc>
          <w:tcPr>
            <w:tcW w:w="997" w:type="dxa"/>
          </w:tcPr>
          <w:p w14:paraId="40F5347A" w14:textId="337C3633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</w:tr>
      <w:tr w:rsidR="00FB5D8C" w14:paraId="0174A88F" w14:textId="77777777" w:rsidTr="007D453F">
        <w:trPr>
          <w:trHeight w:val="455"/>
        </w:trPr>
        <w:tc>
          <w:tcPr>
            <w:tcW w:w="4549" w:type="dxa"/>
            <w:gridSpan w:val="2"/>
          </w:tcPr>
          <w:p w14:paraId="30AE5D09" w14:textId="5D4DDE87" w:rsidR="00FB5D8C" w:rsidRDefault="00FB5D8C" w:rsidP="00FB5D8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 xml:space="preserve"> Side Salad</w:t>
            </w:r>
          </w:p>
          <w:p w14:paraId="65C3024F" w14:textId="2C33E110" w:rsidR="00FB5D8C" w:rsidRPr="009A1578" w:rsidRDefault="00FB5D8C" w:rsidP="00FB5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8"/>
              </w:rPr>
              <w:t xml:space="preserve">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422" w:type="dxa"/>
          </w:tcPr>
          <w:p w14:paraId="053C8537" w14:textId="7BA62D41" w:rsidR="00FB5D8C" w:rsidRPr="009A1578" w:rsidRDefault="00FB5D8C" w:rsidP="00FB5D8C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127" w:type="dxa"/>
          </w:tcPr>
          <w:p w14:paraId="7DCF53C3" w14:textId="77777777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  <w:tc>
          <w:tcPr>
            <w:tcW w:w="997" w:type="dxa"/>
          </w:tcPr>
          <w:p w14:paraId="15CD564E" w14:textId="77777777" w:rsidR="00FB5D8C" w:rsidRPr="009A1578" w:rsidRDefault="00FB5D8C" w:rsidP="00FB5D8C">
            <w:pPr>
              <w:rPr>
                <w:rFonts w:ascii="Arial" w:hAnsi="Arial" w:cs="Arial"/>
              </w:rPr>
            </w:pPr>
          </w:p>
        </w:tc>
      </w:tr>
      <w:tr w:rsidR="00FB5D8C" w14:paraId="2EC6603C" w14:textId="77777777" w:rsidTr="007D453F">
        <w:trPr>
          <w:trHeight w:val="455"/>
        </w:trPr>
        <w:tc>
          <w:tcPr>
            <w:tcW w:w="5971" w:type="dxa"/>
            <w:gridSpan w:val="3"/>
          </w:tcPr>
          <w:p w14:paraId="15BB3B3E" w14:textId="028D989F" w:rsidR="00FB5D8C" w:rsidRPr="006F53FD" w:rsidRDefault="00FB5D8C" w:rsidP="00FB5D8C">
            <w:pPr>
              <w:rPr>
                <w:rFonts w:ascii="Arial" w:hAnsi="Arial" w:cs="Arial"/>
              </w:rPr>
            </w:pPr>
          </w:p>
        </w:tc>
        <w:tc>
          <w:tcPr>
            <w:tcW w:w="4124" w:type="dxa"/>
            <w:gridSpan w:val="2"/>
          </w:tcPr>
          <w:p w14:paraId="12D2745A" w14:textId="2C921A60" w:rsidR="00FB5D8C" w:rsidRPr="00DE3CA3" w:rsidRDefault="00FB5D8C" w:rsidP="00FB5D8C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7D453F" w14:paraId="7DE64903" w14:textId="77777777" w:rsidTr="007D453F">
        <w:trPr>
          <w:trHeight w:val="455"/>
        </w:trPr>
        <w:tc>
          <w:tcPr>
            <w:tcW w:w="4549" w:type="dxa"/>
            <w:gridSpan w:val="2"/>
          </w:tcPr>
          <w:p w14:paraId="299C196F" w14:textId="5815007A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1422" w:type="dxa"/>
          </w:tcPr>
          <w:p w14:paraId="6488707E" w14:textId="78557C47" w:rsidR="007D453F" w:rsidRPr="009A1578" w:rsidRDefault="007D453F" w:rsidP="007D453F">
            <w:pPr>
              <w:rPr>
                <w:rFonts w:ascii="Arial" w:hAnsi="Arial" w:cs="Arial"/>
              </w:rPr>
            </w:pPr>
          </w:p>
        </w:tc>
        <w:tc>
          <w:tcPr>
            <w:tcW w:w="3127" w:type="dxa"/>
          </w:tcPr>
          <w:p w14:paraId="55B65C79" w14:textId="77777777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7" w:type="dxa"/>
          </w:tcPr>
          <w:p w14:paraId="68A43085" w14:textId="6D40554B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7D453F" w14:paraId="17DA9879" w14:textId="77777777" w:rsidTr="007D453F">
        <w:trPr>
          <w:trHeight w:val="455"/>
        </w:trPr>
        <w:tc>
          <w:tcPr>
            <w:tcW w:w="4549" w:type="dxa"/>
            <w:gridSpan w:val="2"/>
          </w:tcPr>
          <w:p w14:paraId="60A21027" w14:textId="71D75763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6C2335F5" w14:textId="44529710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22" w:type="dxa"/>
          </w:tcPr>
          <w:p w14:paraId="1DD9E973" w14:textId="796055B8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127" w:type="dxa"/>
          </w:tcPr>
          <w:p w14:paraId="0A2115C4" w14:textId="77777777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7" w:type="dxa"/>
          </w:tcPr>
          <w:p w14:paraId="0E98D2C5" w14:textId="4E035B6E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7D453F" w14:paraId="0887CB28" w14:textId="77777777" w:rsidTr="000E7AEE">
        <w:trPr>
          <w:trHeight w:val="455"/>
        </w:trPr>
        <w:tc>
          <w:tcPr>
            <w:tcW w:w="4549" w:type="dxa"/>
            <w:gridSpan w:val="2"/>
          </w:tcPr>
          <w:p w14:paraId="5A32AFE0" w14:textId="51087F2A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Jacket Potato</w:t>
            </w:r>
          </w:p>
          <w:p w14:paraId="6016013A" w14:textId="6591FE36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22" w:type="dxa"/>
          </w:tcPr>
          <w:p w14:paraId="4739E7E9" w14:textId="1C2CC10F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127" w:type="dxa"/>
          </w:tcPr>
          <w:p w14:paraId="191625EA" w14:textId="77777777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7" w:type="dxa"/>
          </w:tcPr>
          <w:p w14:paraId="1659A7D1" w14:textId="07A14609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7D453F" w14:paraId="709E53D2" w14:textId="77777777" w:rsidTr="007D453F">
        <w:trPr>
          <w:trHeight w:val="455"/>
        </w:trPr>
        <w:tc>
          <w:tcPr>
            <w:tcW w:w="2274" w:type="dxa"/>
          </w:tcPr>
          <w:p w14:paraId="04676C76" w14:textId="1908F4BA" w:rsidR="007D453F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496A2C3" w14:textId="0EB894E8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8"/>
              </w:rPr>
              <w:t xml:space="preserve">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2275" w:type="dxa"/>
          </w:tcPr>
          <w:p w14:paraId="5A3537EF" w14:textId="77777777" w:rsidR="007D453F" w:rsidRPr="00DA17BC" w:rsidRDefault="007D453F" w:rsidP="007D453F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46AFB9BE" w14:textId="77777777" w:rsidR="007D453F" w:rsidRPr="00DA17BC" w:rsidRDefault="007D453F" w:rsidP="007D453F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5E5753CD" w14:textId="5E7599C5" w:rsidR="007D453F" w:rsidRPr="009A1578" w:rsidRDefault="007D453F" w:rsidP="007D453F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22" w:type="dxa"/>
          </w:tcPr>
          <w:p w14:paraId="6098FC0C" w14:textId="77777777" w:rsidR="007D453F" w:rsidRPr="00DA17BC" w:rsidRDefault="007D453F" w:rsidP="007D453F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680A3E42" w14:textId="77777777" w:rsidR="007D453F" w:rsidRPr="00DA17BC" w:rsidRDefault="007D453F" w:rsidP="007D453F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5736CE97" w14:textId="6C036B60" w:rsidR="007D453F" w:rsidRPr="009A1578" w:rsidRDefault="007D453F" w:rsidP="007D453F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127" w:type="dxa"/>
          </w:tcPr>
          <w:p w14:paraId="767055EF" w14:textId="1378A038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7" w:type="dxa"/>
          </w:tcPr>
          <w:p w14:paraId="5F6995A2" w14:textId="0DBCA4BF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7D453F" w14:paraId="737C8B22" w14:textId="77777777" w:rsidTr="007D453F">
        <w:trPr>
          <w:trHeight w:val="455"/>
        </w:trPr>
        <w:tc>
          <w:tcPr>
            <w:tcW w:w="4549" w:type="dxa"/>
            <w:gridSpan w:val="2"/>
          </w:tcPr>
          <w:p w14:paraId="2F270EB5" w14:textId="20984C87" w:rsidR="007D453F" w:rsidRDefault="007D453F" w:rsidP="007D453F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422" w:type="dxa"/>
          </w:tcPr>
          <w:p w14:paraId="086BFE70" w14:textId="279E48E5" w:rsidR="007D453F" w:rsidRPr="009A1578" w:rsidRDefault="007D453F" w:rsidP="007D453F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127" w:type="dxa"/>
          </w:tcPr>
          <w:p w14:paraId="6125C90C" w14:textId="77777777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320CC982" w14:textId="019EB16C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7" w:type="dxa"/>
          </w:tcPr>
          <w:p w14:paraId="2F9B4A42" w14:textId="4577D0F6" w:rsidR="007D453F" w:rsidRPr="009A1578" w:rsidRDefault="007D453F" w:rsidP="007D453F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7D453F" w14:paraId="644C3B68" w14:textId="77777777" w:rsidTr="007D453F">
        <w:trPr>
          <w:trHeight w:val="455"/>
        </w:trPr>
        <w:tc>
          <w:tcPr>
            <w:tcW w:w="4549" w:type="dxa"/>
            <w:gridSpan w:val="2"/>
          </w:tcPr>
          <w:p w14:paraId="1AB5EC0C" w14:textId="6870ABB3" w:rsidR="007D453F" w:rsidRPr="009A1578" w:rsidRDefault="007D453F" w:rsidP="007D453F">
            <w:pPr>
              <w:rPr>
                <w:rFonts w:ascii="Arial" w:hAnsi="Arial" w:cs="Arial"/>
              </w:rPr>
            </w:pPr>
          </w:p>
        </w:tc>
        <w:tc>
          <w:tcPr>
            <w:tcW w:w="1422" w:type="dxa"/>
          </w:tcPr>
          <w:p w14:paraId="502D4367" w14:textId="0CBDD8B2" w:rsidR="007D453F" w:rsidRPr="009A1578" w:rsidRDefault="007D453F" w:rsidP="007D453F">
            <w:pPr>
              <w:rPr>
                <w:rFonts w:ascii="Arial" w:hAnsi="Arial" w:cs="Arial"/>
              </w:rPr>
            </w:pPr>
          </w:p>
        </w:tc>
        <w:tc>
          <w:tcPr>
            <w:tcW w:w="3127" w:type="dxa"/>
          </w:tcPr>
          <w:p w14:paraId="0258F458" w14:textId="77777777" w:rsidR="007D453F" w:rsidRPr="00DE3CA3" w:rsidRDefault="007D453F" w:rsidP="007D453F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737FA559" w14:textId="29A278D6" w:rsidR="007D453F" w:rsidRPr="009A1578" w:rsidRDefault="007D453F" w:rsidP="007D45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7" w:type="dxa"/>
          </w:tcPr>
          <w:p w14:paraId="02F74CDC" w14:textId="530E58C7" w:rsidR="007D453F" w:rsidRPr="009A1578" w:rsidRDefault="007D453F" w:rsidP="007D453F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7D453F" w14:paraId="2651B0AE" w14:textId="77777777" w:rsidTr="007D453F">
        <w:trPr>
          <w:trHeight w:val="640"/>
        </w:trPr>
        <w:tc>
          <w:tcPr>
            <w:tcW w:w="10095" w:type="dxa"/>
            <w:gridSpan w:val="5"/>
            <w:vAlign w:val="center"/>
          </w:tcPr>
          <w:p w14:paraId="54E9BF03" w14:textId="1D5B4FBA" w:rsidR="007D453F" w:rsidRPr="009A1578" w:rsidRDefault="007D453F" w:rsidP="007D453F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t>Each item calculated per portion, recommended daily intake 2000 female, 2500 male</w:t>
            </w:r>
          </w:p>
        </w:tc>
      </w:tr>
    </w:tbl>
    <w:p w14:paraId="3A344190" w14:textId="5E53035E" w:rsidR="009A0E57" w:rsidRDefault="00B35AF2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5BC4A" w14:textId="77777777" w:rsidR="009C308F" w:rsidRDefault="009C308F" w:rsidP="006F327D">
      <w:pPr>
        <w:spacing w:after="0" w:line="240" w:lineRule="auto"/>
      </w:pPr>
      <w:r>
        <w:separator/>
      </w:r>
    </w:p>
  </w:endnote>
  <w:endnote w:type="continuationSeparator" w:id="0">
    <w:p w14:paraId="795D0120" w14:textId="77777777" w:rsidR="009C308F" w:rsidRDefault="009C308F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BD55" w14:textId="77777777" w:rsidR="007E0D37" w:rsidRDefault="007E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C6BBB" w14:textId="7B0ABFBF" w:rsidR="007E0D37" w:rsidRDefault="007E0D37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4FCFDC86" wp14:editId="52567DA4">
          <wp:simplePos x="0" y="0"/>
          <wp:positionH relativeFrom="column">
            <wp:posOffset>-596900</wp:posOffset>
          </wp:positionH>
          <wp:positionV relativeFrom="paragraph">
            <wp:posOffset>-508635</wp:posOffset>
          </wp:positionV>
          <wp:extent cx="6906260" cy="74908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_Cafe73-Foot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3731" cy="75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0E48C" w14:textId="77777777" w:rsidR="007E0D37" w:rsidRDefault="007E0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81FA8" w14:textId="77777777" w:rsidR="009C308F" w:rsidRDefault="009C308F" w:rsidP="006F327D">
      <w:pPr>
        <w:spacing w:after="0" w:line="240" w:lineRule="auto"/>
      </w:pPr>
      <w:r>
        <w:separator/>
      </w:r>
    </w:p>
  </w:footnote>
  <w:footnote w:type="continuationSeparator" w:id="0">
    <w:p w14:paraId="4B0458D9" w14:textId="77777777" w:rsidR="009C308F" w:rsidRDefault="009C308F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0B091" w14:textId="77777777" w:rsidR="007E0D37" w:rsidRDefault="007E0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443C6BB0">
          <wp:simplePos x="0" y="0"/>
          <wp:positionH relativeFrom="column">
            <wp:posOffset>-584200</wp:posOffset>
          </wp:positionH>
          <wp:positionV relativeFrom="paragraph">
            <wp:posOffset>-125730</wp:posOffset>
          </wp:positionV>
          <wp:extent cx="6893560" cy="1378559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3560" cy="13785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E816B" w14:textId="77777777" w:rsidR="007E0D37" w:rsidRDefault="007E0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qgUAcMbOciwAAAA="/>
  </w:docVars>
  <w:rsids>
    <w:rsidRoot w:val="006F327D"/>
    <w:rsid w:val="00030607"/>
    <w:rsid w:val="00113CFD"/>
    <w:rsid w:val="0012128C"/>
    <w:rsid w:val="002E15DC"/>
    <w:rsid w:val="00336DA9"/>
    <w:rsid w:val="006F327D"/>
    <w:rsid w:val="006F53FD"/>
    <w:rsid w:val="00732DC1"/>
    <w:rsid w:val="007D453F"/>
    <w:rsid w:val="007E0D37"/>
    <w:rsid w:val="007E7BA2"/>
    <w:rsid w:val="00820427"/>
    <w:rsid w:val="008B3F59"/>
    <w:rsid w:val="009132A8"/>
    <w:rsid w:val="009A1578"/>
    <w:rsid w:val="009A2173"/>
    <w:rsid w:val="009C308F"/>
    <w:rsid w:val="00B35AF2"/>
    <w:rsid w:val="00B8142E"/>
    <w:rsid w:val="00D053E1"/>
    <w:rsid w:val="00DA17BC"/>
    <w:rsid w:val="00DE3CA3"/>
    <w:rsid w:val="00E12DF8"/>
    <w:rsid w:val="00F5061B"/>
    <w:rsid w:val="00FB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5F2610-ACDB-46F3-ABDA-BDA422E5E963}">
  <ds:schemaRefs>
    <ds:schemaRef ds:uri="http://purl.org/dc/elements/1.1/"/>
    <ds:schemaRef ds:uri="http://schemas.microsoft.com/office/2006/metadata/properties"/>
    <ds:schemaRef ds:uri="8d4fd336-de36-4eee-98a8-dfc1b05d228a"/>
    <ds:schemaRef ds:uri="http://purl.org/dc/terms/"/>
    <ds:schemaRef ds:uri="http://schemas.microsoft.com/office/2006/documentManagement/types"/>
    <ds:schemaRef ds:uri="http://purl.org/dc/dcmitype/"/>
    <ds:schemaRef ds:uri="bb649dc3-378e-48ec-9720-7bd4957bc9ba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6</cp:revision>
  <dcterms:created xsi:type="dcterms:W3CDTF">2021-09-29T09:38:00Z</dcterms:created>
  <dcterms:modified xsi:type="dcterms:W3CDTF">2022-03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